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Ex1.xml" ContentType="application/vnd.ms-office.chartex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78166E" w14:textId="29796055" w:rsidR="00090624" w:rsidRDefault="00F574D4" w:rsidP="00F574D4">
      <w:r>
        <w:t xml:space="preserve">Question2:   </w:t>
      </w:r>
      <w:r w:rsidR="00060CBA">
        <w:t>std. dev= 100</w:t>
      </w:r>
    </w:p>
    <w:p w14:paraId="307160C4" w14:textId="30EE2924" w:rsidR="00060CBA" w:rsidRDefault="00060CBA" w:rsidP="00F574D4">
      <w:r>
        <w:t xml:space="preserve">                       n = 25</w:t>
      </w:r>
    </w:p>
    <w:p w14:paraId="63C781D5" w14:textId="77777777" w:rsidR="00060CBA" w:rsidRDefault="00060CBA" w:rsidP="00F574D4">
      <w:r>
        <w:t xml:space="preserve">                       sample mean= 520           </w:t>
      </w:r>
    </w:p>
    <w:p w14:paraId="3BAD08F2" w14:textId="1FD812A5" w:rsidR="00060CBA" w:rsidRDefault="00060CBA" w:rsidP="00F574D4">
      <w:r>
        <w:t xml:space="preserve">                        confidence interval= 80% </w:t>
      </w:r>
    </w:p>
    <w:p w14:paraId="7644F0CB" w14:textId="4DD5DBC2" w:rsidR="00060CBA" w:rsidRDefault="00060CBA" w:rsidP="00F574D4">
      <w:r>
        <w:t xml:space="preserve">                          </w:t>
      </w:r>
      <w:r>
        <w:rPr>
          <w:rFonts w:cstheme="minorHAnsi"/>
        </w:rPr>
        <w:t>α</w:t>
      </w:r>
      <w:r>
        <w:t>= 1-</w:t>
      </w:r>
      <w:r w:rsidR="00BA5B23">
        <w:t xml:space="preserve"> 0.80 = 0.20</w:t>
      </w:r>
    </w:p>
    <w:p w14:paraId="1129A4A2" w14:textId="51DF643A" w:rsidR="00060CBA" w:rsidRDefault="00BA5B23" w:rsidP="00BA5B23">
      <w:pPr>
        <w:tabs>
          <w:tab w:val="left" w:pos="1450"/>
        </w:tabs>
      </w:pPr>
      <w:r>
        <w:tab/>
        <w:t>lower fence = point estimate – margin of error</w:t>
      </w:r>
    </w:p>
    <w:p w14:paraId="0214F2FF" w14:textId="4DD1D61E" w:rsidR="00BA5B23" w:rsidRPr="002C77F9" w:rsidRDefault="00BA5B23" w:rsidP="00BA5B23">
      <w:pPr>
        <w:tabs>
          <w:tab w:val="left" w:pos="1450"/>
        </w:tabs>
      </w:pPr>
      <w:r>
        <w:t xml:space="preserve">                             higher fence= point estimate + margin of error</w:t>
      </w:r>
    </w:p>
    <w:p w14:paraId="1DD775AE" w14:textId="4B98C853" w:rsidR="000905A2" w:rsidRDefault="00BA5B23" w:rsidP="00BD48C0">
      <w:pPr>
        <w:tabs>
          <w:tab w:val="left" w:pos="8230"/>
        </w:tabs>
      </w:pPr>
      <w:r>
        <w:t>where,    point estimate is the sample mean and,</w:t>
      </w:r>
    </w:p>
    <w:p w14:paraId="3F49E9F9" w14:textId="7C56F659" w:rsidR="00BA5B23" w:rsidRDefault="00BA5B23" w:rsidP="00BD48C0">
      <w:pPr>
        <w:tabs>
          <w:tab w:val="left" w:pos="8230"/>
        </w:tabs>
      </w:pPr>
      <w:r>
        <w:t xml:space="preserve">              margin of error</w:t>
      </w:r>
      <w:r w:rsidR="00712CE7">
        <w:t xml:space="preserve"> =</w:t>
      </w:r>
      <w:r w:rsidR="004715CD">
        <w:t xml:space="preserve"> </w:t>
      </w:r>
      <m:oMath>
        <m:r>
          <w:rPr>
            <w:rFonts w:ascii="Cambria Math" w:eastAsia="SimHei" w:hAnsi="Cambria Math" w:hint="eastAsia"/>
            <w:sz w:val="28"/>
            <w:szCs w:val="28"/>
          </w:rPr>
          <m:t xml:space="preserve"> </m:t>
        </m:r>
        <m:sSub>
          <m:sSubPr>
            <m:ctrlPr>
              <w:rPr>
                <w:rFonts w:ascii="Cambria Math" w:eastAsia="SimHei" w:hAnsi="Cambria Math"/>
                <w:b/>
                <w:bCs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eastAsia="SimHei" w:hAnsi="Cambria Math"/>
                <w:sz w:val="28"/>
                <w:szCs w:val="28"/>
              </w:rPr>
              <m:t>z</m:t>
            </m:r>
          </m:e>
          <m:sub>
            <m:f>
              <m:fPr>
                <m:type m:val="lin"/>
                <m:ctrlPr>
                  <w:rPr>
                    <w:rFonts w:ascii="Cambria Math" w:eastAsia="SimHei" w:hAnsi="Cambria Math"/>
                    <w:b/>
                    <w:bCs/>
                    <w:i/>
                    <w:sz w:val="28"/>
                    <w:szCs w:val="28"/>
                  </w:rPr>
                </m:ctrlPr>
              </m:fPr>
              <m:num>
                <m:r>
                  <m:rPr>
                    <m:sty m:val="bi"/>
                  </m:rPr>
                  <w:rPr>
                    <w:rFonts w:ascii="Cambria Math" w:eastAsia="SimHei" w:hAnsi="Cambria Math"/>
                    <w:sz w:val="28"/>
                    <w:szCs w:val="28"/>
                  </w:rPr>
                  <m:t>α</m:t>
                </m:r>
              </m:num>
              <m:den>
                <m:r>
                  <m:rPr>
                    <m:sty m:val="bi"/>
                  </m:rPr>
                  <w:rPr>
                    <w:rFonts w:ascii="Cambria Math" w:eastAsia="SimHei" w:hAnsi="Cambria Math"/>
                    <w:sz w:val="28"/>
                    <w:szCs w:val="28"/>
                  </w:rPr>
                  <m:t>2</m:t>
                </m:r>
              </m:den>
            </m:f>
          </m:sub>
        </m:sSub>
        <m:r>
          <m:rPr>
            <m:sty m:val="bi"/>
          </m:rPr>
          <w:rPr>
            <w:rFonts w:ascii="Cambria Math" w:eastAsia="SimHei" w:hAnsi="Cambria Math"/>
            <w:sz w:val="28"/>
            <w:szCs w:val="28"/>
          </w:rPr>
          <m:t>*</m:t>
        </m:r>
        <m:f>
          <m:fPr>
            <m:ctrlPr>
              <w:rPr>
                <w:rFonts w:ascii="Cambria Math" w:eastAsia="SimHei" w:hAnsi="Cambria Math"/>
                <w:b/>
                <w:bCs/>
                <w:i/>
                <w:sz w:val="28"/>
                <w:szCs w:val="28"/>
              </w:rPr>
            </m:ctrlPr>
          </m:fPr>
          <m:num>
            <m:r>
              <m:rPr>
                <m:sty m:val="bi"/>
              </m:rPr>
              <w:rPr>
                <w:rFonts w:ascii="Cambria Math" w:eastAsia="SimHei" w:hAnsi="Cambria Math"/>
                <w:sz w:val="28"/>
                <w:szCs w:val="28"/>
              </w:rPr>
              <m:t>σ</m:t>
            </m:r>
          </m:num>
          <m:den>
            <m:rad>
              <m:radPr>
                <m:degHide m:val="1"/>
                <m:ctrlPr>
                  <w:rPr>
                    <w:rFonts w:ascii="Cambria Math" w:eastAsia="SimHei" w:hAnsi="Cambria Math"/>
                    <w:b/>
                    <w:bCs/>
                    <w:i/>
                    <w:sz w:val="28"/>
                    <w:szCs w:val="28"/>
                  </w:rPr>
                </m:ctrlPr>
              </m:radPr>
              <m:deg/>
              <m:e>
                <m:r>
                  <m:rPr>
                    <m:sty m:val="bi"/>
                  </m:rPr>
                  <w:rPr>
                    <w:rFonts w:ascii="Cambria Math" w:eastAsia="SimHei" w:hAnsi="Cambria Math"/>
                    <w:sz w:val="28"/>
                    <w:szCs w:val="28"/>
                  </w:rPr>
                  <m:t>n</m:t>
                </m:r>
              </m:e>
            </m:rad>
          </m:den>
        </m:f>
      </m:oMath>
      <w:r w:rsidR="007A129B">
        <w:rPr>
          <w:rFonts w:eastAsiaTheme="minorEastAsia"/>
          <w:b/>
          <w:bCs/>
          <w:sz w:val="28"/>
          <w:szCs w:val="28"/>
        </w:rPr>
        <w:t xml:space="preserve"> </w:t>
      </w:r>
      <w:r w:rsidR="007A129B" w:rsidRPr="007A129B">
        <w:rPr>
          <w:rFonts w:eastAsiaTheme="minorEastAsia" w:cstheme="minorHAnsi"/>
          <w:b/>
          <w:bCs/>
          <w:sz w:val="24"/>
          <w:szCs w:val="24"/>
        </w:rPr>
        <w:t xml:space="preserve">= 1.28 * 100/ </w:t>
      </w:r>
      <m:oMath>
        <m:rad>
          <m:radPr>
            <m:degHide m:val="1"/>
            <m:ctrlPr>
              <w:rPr>
                <w:rFonts w:ascii="Cambria Math" w:eastAsiaTheme="minorEastAsia" w:hAnsi="Cambria Math" w:cstheme="minorHAnsi"/>
                <w:b/>
                <w:bCs/>
                <w:i/>
                <w:sz w:val="24"/>
                <w:szCs w:val="24"/>
              </w:rPr>
            </m:ctrlPr>
          </m:radPr>
          <m:deg/>
          <m:e>
            <m:r>
              <m:rPr>
                <m:sty m:val="bi"/>
              </m:rPr>
              <w:rPr>
                <w:rFonts w:ascii="Cambria Math" w:eastAsiaTheme="minorEastAsia" w:hAnsi="Cambria Math" w:cstheme="minorHAnsi"/>
                <w:sz w:val="24"/>
                <w:szCs w:val="24"/>
              </w:rPr>
              <m:t>25</m:t>
            </m:r>
          </m:e>
        </m:rad>
      </m:oMath>
      <w:r w:rsidR="007A129B">
        <w:rPr>
          <w:rFonts w:eastAsiaTheme="minorEastAsia"/>
          <w:b/>
          <w:bCs/>
          <w:sz w:val="28"/>
          <w:szCs w:val="28"/>
        </w:rPr>
        <w:br/>
      </w:r>
      <w:r w:rsidR="00712CE7">
        <w:br/>
      </w:r>
    </w:p>
    <w:p w14:paraId="0912443A" w14:textId="65734EDA" w:rsidR="000905A2" w:rsidRDefault="0093236A" w:rsidP="0093236A">
      <w:pPr>
        <w:tabs>
          <w:tab w:val="left" w:pos="2630"/>
        </w:tabs>
      </w:pPr>
      <w:r>
        <w:tab/>
        <w:t>=   1.28 * 100/5 =  25.6</w:t>
      </w:r>
    </w:p>
    <w:p w14:paraId="77307A2F" w14:textId="552C3179" w:rsidR="000905A2" w:rsidRDefault="00BD48C0" w:rsidP="0093236A">
      <w:pPr>
        <w:tabs>
          <w:tab w:val="left" w:pos="440"/>
          <w:tab w:val="left" w:pos="3810"/>
        </w:tabs>
      </w:pPr>
      <w:r>
        <w:tab/>
      </w:r>
      <w:r w:rsidR="0093236A">
        <w:t>Lower fence = 520- 25.6 = 494.4</w:t>
      </w:r>
      <w:r w:rsidR="0093236A">
        <w:tab/>
      </w:r>
    </w:p>
    <w:p w14:paraId="4CA826A1" w14:textId="209C7E2E" w:rsidR="000905A2" w:rsidRDefault="0093236A" w:rsidP="002C77F9">
      <w:pPr>
        <w:tabs>
          <w:tab w:val="left" w:pos="8230"/>
        </w:tabs>
        <w:jc w:val="both"/>
      </w:pPr>
      <w:r>
        <w:t xml:space="preserve">         Upper fence = 520 + 25.6 = 545.6</w:t>
      </w:r>
    </w:p>
    <w:p w14:paraId="3F324BFF" w14:textId="77777777" w:rsidR="00F47946" w:rsidRDefault="00F47946" w:rsidP="00F47946">
      <w:pPr>
        <w:tabs>
          <w:tab w:val="left" w:pos="8230"/>
        </w:tabs>
      </w:pPr>
    </w:p>
    <w:p w14:paraId="5309D6EB" w14:textId="3B86D8A7" w:rsidR="00F47946" w:rsidRDefault="004466A2" w:rsidP="00F47946">
      <w:pPr>
        <w:tabs>
          <w:tab w:val="left" w:pos="8230"/>
        </w:tabs>
      </w:pPr>
      <w:r>
        <w:t>Questio</w:t>
      </w:r>
      <w:r w:rsidR="00DC1EB5">
        <w:t>n</w:t>
      </w:r>
      <w:r>
        <w:t>3:</w:t>
      </w:r>
    </w:p>
    <w:p w14:paraId="2DC8EC7A" w14:textId="77777777" w:rsidR="00F47946" w:rsidRDefault="004466A2" w:rsidP="00F47946">
      <w:pPr>
        <w:tabs>
          <w:tab w:val="left" w:pos="8230"/>
        </w:tabs>
      </w:pPr>
      <w:r>
        <w:t>a)null</w:t>
      </w:r>
      <w:r w:rsidR="00DC1EB5">
        <w:t xml:space="preserve"> </w:t>
      </w:r>
      <w:r>
        <w:t>hypothesis :</w:t>
      </w:r>
    </w:p>
    <w:p w14:paraId="6DD5D855" w14:textId="696B95EC" w:rsidR="00482F04" w:rsidRPr="00DC1EB5" w:rsidRDefault="00482F04" w:rsidP="00482F04">
      <w:pPr>
        <w:tabs>
          <w:tab w:val="left" w:pos="8230"/>
        </w:tabs>
        <w:rPr>
          <w:rFonts w:eastAsiaTheme="minorEastAsia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 xml:space="preserve">:p </m:t>
        </m:r>
        <m:r>
          <w:rPr>
            <w:rFonts w:ascii="Cambria Math" w:hAnsi="Cambria Math"/>
          </w:rPr>
          <m:t>≤</m:t>
        </m:r>
      </m:oMath>
      <w:r>
        <w:rPr>
          <w:rFonts w:eastAsiaTheme="minorEastAsia"/>
        </w:rPr>
        <w:t xml:space="preserve"> </w:t>
      </w:r>
      <w:r w:rsidR="006F65DB">
        <w:rPr>
          <w:rFonts w:eastAsiaTheme="minorEastAsia"/>
        </w:rPr>
        <w:t>0.6</w:t>
      </w:r>
    </w:p>
    <w:p w14:paraId="3C57B5D1" w14:textId="15F72B65" w:rsidR="00DC1EB5" w:rsidRPr="00482F04" w:rsidRDefault="00482F04" w:rsidP="00482F04">
      <w:pPr>
        <w:tabs>
          <w:tab w:val="left" w:pos="8230"/>
        </w:tabs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i.e the percentage of citizen</m:t>
          </m:r>
          <m:r>
            <w:rPr>
              <w:rFonts w:ascii="Cambria Math" w:hAnsi="Cambria Math"/>
            </w:rPr>
            <m:t xml:space="preserve"> in</m:t>
          </m:r>
          <m:r>
            <w:rPr>
              <w:rFonts w:ascii="Cambria Math" w:hAnsi="Cambria Math"/>
            </w:rPr>
            <m:t xml:space="preserve"> the city that own a </m:t>
          </m:r>
          <m:r>
            <w:rPr>
              <w:rFonts w:ascii="Cambria Math" w:hAnsi="Cambria Math"/>
            </w:rPr>
            <m:t xml:space="preserve">vehicle </m:t>
          </m:r>
          <m:r>
            <w:rPr>
              <w:rFonts w:ascii="Cambria Math" w:hAnsi="Cambria Math"/>
            </w:rPr>
            <m:t>is less than or equ</m:t>
          </m:r>
          <m:r>
            <w:rPr>
              <w:rFonts w:ascii="Cambria Math" w:hAnsi="Cambria Math"/>
            </w:rPr>
            <m:t xml:space="preserve">al </m:t>
          </m:r>
          <m:r>
            <w:rPr>
              <w:rFonts w:ascii="Cambria Math" w:hAnsi="Cambria Math"/>
            </w:rPr>
            <m:t>to 60%.</m:t>
          </m:r>
        </m:oMath>
      </m:oMathPara>
    </w:p>
    <w:p w14:paraId="21F9B121" w14:textId="30012F32" w:rsidR="00482F04" w:rsidRPr="00482F04" w:rsidRDefault="00482F04" w:rsidP="00482F04">
      <w:pPr>
        <w:tabs>
          <w:tab w:val="left" w:pos="4950"/>
        </w:tabs>
        <w:rPr>
          <w:rFonts w:eastAsiaTheme="minorEastAsia"/>
        </w:rPr>
      </w:pPr>
      <w:r>
        <w:rPr>
          <w:rFonts w:eastAsiaTheme="minorEastAsia"/>
        </w:rPr>
        <w:t xml:space="preserve">Alternate hypothesis : p </w:t>
      </w:r>
      <m:oMath>
        <m:r>
          <w:rPr>
            <w:rFonts w:ascii="Cambria Math" w:eastAsiaTheme="minorEastAsia" w:hAnsi="Cambria Math"/>
          </w:rPr>
          <m:t>&gt;</m:t>
        </m:r>
      </m:oMath>
      <w:r>
        <w:rPr>
          <w:rFonts w:eastAsiaTheme="minorEastAsia"/>
        </w:rPr>
        <w:t xml:space="preserve"> 0.6</w:t>
      </w:r>
    </w:p>
    <w:p w14:paraId="603F2147" w14:textId="3EBC639F" w:rsidR="00482F04" w:rsidRDefault="006F65DB" w:rsidP="006F65DB">
      <w:pPr>
        <w:tabs>
          <w:tab w:val="left" w:pos="1070"/>
        </w:tabs>
        <w:rPr>
          <w:rFonts w:eastAsiaTheme="minorEastAsia"/>
        </w:rPr>
      </w:pPr>
      <w:r>
        <w:rPr>
          <w:rFonts w:eastAsiaTheme="minorEastAsia"/>
        </w:rPr>
        <w:t>b)</w:t>
      </w:r>
    </w:p>
    <w:p w14:paraId="5C46989C" w14:textId="431534AD" w:rsidR="006F65DB" w:rsidRDefault="006F65DB" w:rsidP="006F65DB">
      <w:pPr>
        <w:tabs>
          <w:tab w:val="left" w:pos="1070"/>
        </w:tabs>
        <w:rPr>
          <w:rFonts w:eastAsiaTheme="minorEastAsia"/>
        </w:rPr>
      </w:pPr>
      <w:r>
        <w:rPr>
          <w:rFonts w:eastAsiaTheme="minorEastAsia"/>
        </w:rPr>
        <w:t xml:space="preserve">            Significance value is 10% , which means that the confidence interval is 90%:</w:t>
      </w:r>
    </w:p>
    <w:p w14:paraId="1F92AB4A" w14:textId="5CB01E7F" w:rsidR="006F65DB" w:rsidRDefault="006F65DB" w:rsidP="006F65DB">
      <w:pPr>
        <w:tabs>
          <w:tab w:val="left" w:pos="1070"/>
        </w:tabs>
        <w:rPr>
          <w:rFonts w:eastAsiaTheme="minorEastAsia"/>
        </w:rPr>
      </w:pPr>
      <w:r>
        <w:rPr>
          <w:rFonts w:eastAsiaTheme="minorEastAsia"/>
        </w:rPr>
        <w:t xml:space="preserve">         C.I. = 1- 0.10 = 0.90 ( 90%)</w:t>
      </w:r>
    </w:p>
    <w:p w14:paraId="6B8ED9A8" w14:textId="253411FC" w:rsidR="006F65DB" w:rsidRDefault="006F65DB" w:rsidP="006F65DB">
      <w:pPr>
        <w:tabs>
          <w:tab w:val="left" w:pos="1070"/>
        </w:tabs>
        <w:rPr>
          <w:rFonts w:eastAsiaTheme="minorEastAsia"/>
        </w:rPr>
      </w:pPr>
      <w:r>
        <w:rPr>
          <w:rFonts w:eastAsiaTheme="minorEastAsia"/>
        </w:rPr>
        <w:t xml:space="preserve">      </w:t>
      </w:r>
      <w:r w:rsidR="00B6606F">
        <w:rPr>
          <w:rFonts w:eastAsiaTheme="minorEastAsia"/>
        </w:rPr>
        <w:t xml:space="preserve">   n = 250</w:t>
      </w:r>
    </w:p>
    <w:p w14:paraId="59A2B721" w14:textId="46488C3F" w:rsidR="00B6606F" w:rsidRDefault="00B6606F" w:rsidP="006F65DB">
      <w:pPr>
        <w:tabs>
          <w:tab w:val="left" w:pos="1070"/>
        </w:tabs>
        <w:rPr>
          <w:rFonts w:eastAsiaTheme="minorEastAsia"/>
        </w:rPr>
      </w:pPr>
      <w:r>
        <w:rPr>
          <w:rFonts w:eastAsiaTheme="minorEastAsia"/>
        </w:rPr>
        <w:t xml:space="preserve">         number of residents owning a vehicle = 170</w:t>
      </w:r>
    </w:p>
    <w:p w14:paraId="68391C75" w14:textId="11543889" w:rsidR="00B6606F" w:rsidRDefault="00B6606F" w:rsidP="006F65DB">
      <w:pPr>
        <w:tabs>
          <w:tab w:val="left" w:pos="1070"/>
        </w:tabs>
        <w:rPr>
          <w:rFonts w:eastAsiaTheme="minorEastAsia"/>
        </w:rPr>
      </w:pPr>
      <w:r>
        <w:rPr>
          <w:rFonts w:eastAsiaTheme="minorEastAsia"/>
        </w:rPr>
        <w:t xml:space="preserve">         hence, the percentage of people owing a vehicle in the survey = 170/250 * 100 = 68% ( p= 0.68)</w:t>
      </w:r>
    </w:p>
    <w:p w14:paraId="6709A7B3" w14:textId="24BAAD79" w:rsidR="00B6606F" w:rsidRDefault="00B6606F" w:rsidP="006F65DB">
      <w:pPr>
        <w:tabs>
          <w:tab w:val="left" w:pos="1070"/>
        </w:tabs>
        <w:rPr>
          <w:rFonts w:eastAsiaTheme="minorEastAsia"/>
        </w:rPr>
      </w:pPr>
      <w:r>
        <w:rPr>
          <w:rFonts w:eastAsiaTheme="minorEastAsia"/>
        </w:rPr>
        <w:t xml:space="preserve">population </w:t>
      </w:r>
      <w:r w:rsidR="000A6E01">
        <w:rPr>
          <w:rFonts w:eastAsiaTheme="minorEastAsia"/>
        </w:rPr>
        <w:t>percentage is than or equal to 60 ( 0.60)</w:t>
      </w:r>
    </w:p>
    <w:p w14:paraId="289DC36A" w14:textId="475E85C9" w:rsidR="000A6E01" w:rsidRDefault="000A6E01" w:rsidP="006F65DB">
      <w:pPr>
        <w:tabs>
          <w:tab w:val="left" w:pos="1070"/>
        </w:tabs>
        <w:rPr>
          <w:rFonts w:eastAsiaTheme="minorEastAsia"/>
        </w:rPr>
      </w:pPr>
    </w:p>
    <w:p w14:paraId="103F466A" w14:textId="42EDD68C" w:rsidR="000A6E01" w:rsidRDefault="000A6E01" w:rsidP="006F65DB">
      <w:pPr>
        <w:tabs>
          <w:tab w:val="left" w:pos="1070"/>
        </w:tabs>
        <w:rPr>
          <w:rFonts w:eastAsiaTheme="minorEastAsia"/>
        </w:rPr>
      </w:pPr>
      <w:r>
        <w:rPr>
          <w:rFonts w:eastAsiaTheme="minorEastAsia"/>
        </w:rPr>
        <w:t xml:space="preserve">             Z = </w:t>
      </w:r>
      <w:r w:rsidR="00A17417">
        <w:rPr>
          <w:rFonts w:eastAsiaTheme="minorEastAsia"/>
        </w:rPr>
        <w:t xml:space="preserve">P (sample) – P (population)/ </w:t>
      </w:r>
      <w:r w:rsidR="00654FA8">
        <w:rPr>
          <w:rFonts w:eastAsiaTheme="minorEastAsia"/>
        </w:rPr>
        <w:t>sq. root of P population( 1- P population)/n</w:t>
      </w:r>
    </w:p>
    <w:p w14:paraId="394C928D" w14:textId="1BCA5B1F" w:rsidR="00654FA8" w:rsidRDefault="00654FA8" w:rsidP="006F65DB">
      <w:pPr>
        <w:tabs>
          <w:tab w:val="left" w:pos="1070"/>
        </w:tabs>
        <w:rPr>
          <w:rFonts w:eastAsiaTheme="minorEastAsia"/>
        </w:rPr>
      </w:pPr>
      <w:r>
        <w:rPr>
          <w:rFonts w:eastAsiaTheme="minorEastAsia"/>
        </w:rPr>
        <w:t xml:space="preserve">               </w:t>
      </w:r>
    </w:p>
    <w:p w14:paraId="3BA49011" w14:textId="523A20F3" w:rsidR="00654FA8" w:rsidRDefault="00654FA8" w:rsidP="006F65DB">
      <w:pPr>
        <w:tabs>
          <w:tab w:val="left" w:pos="1070"/>
        </w:tabs>
        <w:rPr>
          <w:rFonts w:eastAsiaTheme="minorEastAsia"/>
        </w:rPr>
      </w:pPr>
      <w:r>
        <w:rPr>
          <w:rFonts w:eastAsiaTheme="minorEastAsia"/>
        </w:rPr>
        <w:t>Using the Z table for a significance of 0.1 (</w:t>
      </w:r>
      <w:r w:rsidR="00C37F14">
        <w:rPr>
          <w:rFonts w:eastAsiaTheme="minorEastAsia"/>
        </w:rPr>
        <w:t xml:space="preserve"> 10 percent)- 0.1 /2 = 0.05 </w:t>
      </w:r>
    </w:p>
    <w:p w14:paraId="1B0EF8A6" w14:textId="1F3A6A24" w:rsidR="00C37F14" w:rsidRDefault="00C37F14" w:rsidP="006F65DB">
      <w:pPr>
        <w:tabs>
          <w:tab w:val="left" w:pos="1070"/>
        </w:tabs>
        <w:rPr>
          <w:rFonts w:eastAsiaTheme="minorEastAsia"/>
        </w:rPr>
      </w:pPr>
      <w:r>
        <w:rPr>
          <w:rFonts w:eastAsiaTheme="minorEastAsia"/>
        </w:rPr>
        <w:lastRenderedPageBreak/>
        <w:t>the decision rule : range -1.64 to + 1.64</w:t>
      </w:r>
    </w:p>
    <w:p w14:paraId="1F0698C2" w14:textId="77777777" w:rsidR="00C37F14" w:rsidRDefault="00C37F14" w:rsidP="006F65DB">
      <w:pPr>
        <w:tabs>
          <w:tab w:val="left" w:pos="1070"/>
        </w:tabs>
        <w:rPr>
          <w:rFonts w:eastAsiaTheme="minorEastAsia"/>
        </w:rPr>
      </w:pPr>
    </w:p>
    <w:p w14:paraId="7BE9C223" w14:textId="4253CB7C" w:rsidR="00654FA8" w:rsidRDefault="00A25BC6" w:rsidP="006F65DB">
      <w:pPr>
        <w:tabs>
          <w:tab w:val="left" w:pos="1070"/>
        </w:tabs>
        <w:rPr>
          <w:rFonts w:eastAsiaTheme="minorEastAsia"/>
        </w:rPr>
      </w:pPr>
      <w:r>
        <w:rPr>
          <w:rFonts w:eastAsiaTheme="minorEastAsia"/>
        </w:rPr>
        <w:t xml:space="preserve"> Z value for the proportion using the above formula = 0.08/0.031 = 2.58</w:t>
      </w:r>
    </w:p>
    <w:p w14:paraId="23B225F2" w14:textId="04667CD9" w:rsidR="00A25BC6" w:rsidRDefault="00A25BC6" w:rsidP="006F65DB">
      <w:pPr>
        <w:tabs>
          <w:tab w:val="left" w:pos="1070"/>
        </w:tabs>
        <w:rPr>
          <w:rFonts w:eastAsiaTheme="minorEastAsia"/>
        </w:rPr>
      </w:pPr>
    </w:p>
    <w:p w14:paraId="6AD052B1" w14:textId="4F8D524A" w:rsidR="00A25BC6" w:rsidRDefault="00A25BC6" w:rsidP="006F65DB">
      <w:pPr>
        <w:tabs>
          <w:tab w:val="left" w:pos="1070"/>
        </w:tabs>
        <w:rPr>
          <w:rFonts w:eastAsiaTheme="minorEastAsia"/>
        </w:rPr>
      </w:pPr>
      <w:r>
        <w:rPr>
          <w:rFonts w:eastAsiaTheme="minorEastAsia"/>
        </w:rPr>
        <w:t xml:space="preserve">The value lies outside the calculated range for the given significance values. Also, selecting any value below 60 percentage (as per the null hypothesis)  would give a larger difference between the </w:t>
      </w:r>
      <w:r w:rsidR="00AB2FC1">
        <w:rPr>
          <w:rFonts w:eastAsiaTheme="minorEastAsia"/>
        </w:rPr>
        <w:t>probability with respect to the sample and  the population. Which would always be higher than 2.58, which is outside the range.</w:t>
      </w:r>
    </w:p>
    <w:p w14:paraId="7B9AC775" w14:textId="50A330DC" w:rsidR="00AB2FC1" w:rsidRDefault="00AB2FC1" w:rsidP="006F65DB">
      <w:pPr>
        <w:tabs>
          <w:tab w:val="left" w:pos="1070"/>
        </w:tabs>
        <w:rPr>
          <w:rFonts w:eastAsiaTheme="minorEastAsia"/>
        </w:rPr>
      </w:pPr>
      <w:r>
        <w:rPr>
          <w:rFonts w:eastAsiaTheme="minorEastAsia"/>
        </w:rPr>
        <w:t xml:space="preserve">Hence, the null hypothesis is rejected here. We don’t have evidence to support the idea that </w:t>
      </w:r>
      <w:r w:rsidR="0068662C">
        <w:rPr>
          <w:rFonts w:eastAsiaTheme="minorEastAsia"/>
        </w:rPr>
        <w:t>vehicle owners in the city is 60 percentage or less.</w:t>
      </w:r>
    </w:p>
    <w:p w14:paraId="1F9636D3" w14:textId="60C1FA64" w:rsidR="0068662C" w:rsidRDefault="0068662C" w:rsidP="006F65DB">
      <w:pPr>
        <w:tabs>
          <w:tab w:val="left" w:pos="1070"/>
        </w:tabs>
        <w:rPr>
          <w:rFonts w:eastAsiaTheme="minorEastAsia"/>
        </w:rPr>
      </w:pPr>
    </w:p>
    <w:p w14:paraId="0CAFC1F2" w14:textId="2BBE5199" w:rsidR="0068662C" w:rsidRDefault="0068662C" w:rsidP="006F65DB">
      <w:pPr>
        <w:tabs>
          <w:tab w:val="left" w:pos="1070"/>
        </w:tabs>
        <w:rPr>
          <w:rFonts w:eastAsiaTheme="minorEastAsia"/>
        </w:rPr>
      </w:pPr>
      <w:r>
        <w:rPr>
          <w:rFonts w:eastAsiaTheme="minorEastAsia"/>
        </w:rPr>
        <w:t>Question4;</w:t>
      </w:r>
    </w:p>
    <w:p w14:paraId="3F4D291B" w14:textId="53CE910C" w:rsidR="0068662C" w:rsidRDefault="0068662C" w:rsidP="006F65DB">
      <w:pPr>
        <w:tabs>
          <w:tab w:val="left" w:pos="1070"/>
        </w:tabs>
        <w:rPr>
          <w:rFonts w:eastAsiaTheme="minorEastAsia"/>
        </w:rPr>
      </w:pPr>
      <w:r>
        <w:rPr>
          <w:rFonts w:eastAsiaTheme="minorEastAsia"/>
        </w:rPr>
        <w:t>2,2,3,4,5,5,5,6,7,8,8,8,8,8,9,9,10,11,11,12</w:t>
      </w:r>
    </w:p>
    <w:p w14:paraId="369F5CB7" w14:textId="6CDAC03A" w:rsidR="0068662C" w:rsidRDefault="0068662C" w:rsidP="006F65DB">
      <w:pPr>
        <w:tabs>
          <w:tab w:val="left" w:pos="1070"/>
        </w:tabs>
        <w:rPr>
          <w:rFonts w:eastAsiaTheme="minorEastAsia"/>
        </w:rPr>
      </w:pPr>
      <w:r>
        <w:rPr>
          <w:rFonts w:eastAsiaTheme="minorEastAsia"/>
        </w:rPr>
        <w:t>N= 20</w:t>
      </w:r>
    </w:p>
    <w:p w14:paraId="1F0D5BB2" w14:textId="1FFFF20A" w:rsidR="0068662C" w:rsidRDefault="0068662C" w:rsidP="006F65DB">
      <w:pPr>
        <w:tabs>
          <w:tab w:val="left" w:pos="1070"/>
        </w:tabs>
        <w:rPr>
          <w:rFonts w:eastAsiaTheme="minorEastAsia"/>
        </w:rPr>
      </w:pPr>
      <w:r>
        <w:rPr>
          <w:rFonts w:eastAsiaTheme="minorEastAsia"/>
        </w:rPr>
        <w:t>Value for 99 percentile= ?</w:t>
      </w:r>
    </w:p>
    <w:p w14:paraId="38F522CE" w14:textId="78AD4B1C" w:rsidR="0068662C" w:rsidRDefault="0068662C" w:rsidP="006F65DB">
      <w:pPr>
        <w:tabs>
          <w:tab w:val="left" w:pos="1070"/>
        </w:tabs>
        <w:rPr>
          <w:rFonts w:eastAsiaTheme="minorEastAsia"/>
        </w:rPr>
      </w:pPr>
      <w:r>
        <w:rPr>
          <w:rFonts w:eastAsiaTheme="minorEastAsia"/>
        </w:rPr>
        <w:t>Q ( index value) = percentile/100 * (N+1)</w:t>
      </w:r>
    </w:p>
    <w:p w14:paraId="2B275FC5" w14:textId="0FE5EC78" w:rsidR="0068662C" w:rsidRDefault="0068662C" w:rsidP="006F65DB">
      <w:pPr>
        <w:tabs>
          <w:tab w:val="left" w:pos="1070"/>
        </w:tabs>
        <w:rPr>
          <w:rFonts w:eastAsiaTheme="minorEastAsia"/>
        </w:rPr>
      </w:pPr>
      <w:r>
        <w:rPr>
          <w:rFonts w:eastAsiaTheme="minorEastAsia"/>
        </w:rPr>
        <w:t xml:space="preserve">                             =  99/100 * (20+1) = 20.79 index</w:t>
      </w:r>
    </w:p>
    <w:p w14:paraId="37AE35A7" w14:textId="314D1E70" w:rsidR="0068662C" w:rsidRDefault="0068662C" w:rsidP="006F65DB">
      <w:pPr>
        <w:tabs>
          <w:tab w:val="left" w:pos="1070"/>
        </w:tabs>
        <w:rPr>
          <w:rFonts w:eastAsiaTheme="minorEastAsia"/>
        </w:rPr>
      </w:pPr>
    </w:p>
    <w:p w14:paraId="76956F33" w14:textId="07FED330" w:rsidR="0068662C" w:rsidRDefault="0068662C" w:rsidP="006F65DB">
      <w:pPr>
        <w:tabs>
          <w:tab w:val="left" w:pos="1070"/>
        </w:tabs>
        <w:rPr>
          <w:rFonts w:eastAsiaTheme="minorEastAsia"/>
          <w:b/>
          <w:bCs/>
        </w:rPr>
      </w:pPr>
      <w:r>
        <w:rPr>
          <w:rFonts w:eastAsiaTheme="minorEastAsia"/>
        </w:rPr>
        <w:t xml:space="preserve">Which points to </w:t>
      </w:r>
      <w:r w:rsidR="004B2399">
        <w:rPr>
          <w:rFonts w:eastAsiaTheme="minorEastAsia"/>
        </w:rPr>
        <w:t xml:space="preserve">: </w:t>
      </w:r>
      <w:r w:rsidR="004B2399" w:rsidRPr="004B2399">
        <w:rPr>
          <w:rFonts w:eastAsiaTheme="minorEastAsia"/>
          <w:b/>
          <w:bCs/>
        </w:rPr>
        <w:t>12</w:t>
      </w:r>
    </w:p>
    <w:p w14:paraId="55F888D7" w14:textId="3AA686FC" w:rsidR="004B2399" w:rsidRDefault="004B2399" w:rsidP="006F65DB">
      <w:pPr>
        <w:tabs>
          <w:tab w:val="left" w:pos="1070"/>
        </w:tabs>
        <w:rPr>
          <w:rFonts w:eastAsiaTheme="minorEastAsia"/>
          <w:b/>
          <w:bCs/>
        </w:rPr>
      </w:pPr>
    </w:p>
    <w:p w14:paraId="21953416" w14:textId="73FBEEDB" w:rsidR="004B2399" w:rsidRDefault="004B2399" w:rsidP="006F65DB">
      <w:pPr>
        <w:tabs>
          <w:tab w:val="left" w:pos="1070"/>
        </w:tabs>
        <w:rPr>
          <w:rFonts w:eastAsiaTheme="minorEastAsia"/>
          <w:b/>
          <w:bCs/>
        </w:rPr>
      </w:pPr>
    </w:p>
    <w:p w14:paraId="2307309C" w14:textId="65E09D9F" w:rsidR="004B2399" w:rsidRDefault="004B2399" w:rsidP="006F65DB">
      <w:pPr>
        <w:tabs>
          <w:tab w:val="left" w:pos="1070"/>
        </w:tabs>
        <w:rPr>
          <w:rFonts w:eastAsiaTheme="minorEastAsia"/>
          <w:b/>
          <w:bCs/>
        </w:rPr>
      </w:pPr>
    </w:p>
    <w:p w14:paraId="750BCB81" w14:textId="608AFF89" w:rsidR="004B2399" w:rsidRDefault="004B2399" w:rsidP="006F65DB">
      <w:pPr>
        <w:tabs>
          <w:tab w:val="left" w:pos="1070"/>
        </w:tabs>
        <w:rPr>
          <w:rFonts w:eastAsiaTheme="minorEastAsia"/>
          <w:b/>
          <w:bCs/>
        </w:rPr>
      </w:pPr>
    </w:p>
    <w:p w14:paraId="4F7A055B" w14:textId="172C650E" w:rsidR="004B2399" w:rsidRDefault="004B2399" w:rsidP="006F65DB">
      <w:pPr>
        <w:tabs>
          <w:tab w:val="left" w:pos="1070"/>
        </w:tabs>
        <w:rPr>
          <w:rFonts w:eastAsiaTheme="minorEastAsia"/>
          <w:b/>
          <w:bCs/>
        </w:rPr>
      </w:pPr>
    </w:p>
    <w:p w14:paraId="1D2D7A44" w14:textId="74B854AC" w:rsidR="004B2399" w:rsidRDefault="004B2399" w:rsidP="006F65DB">
      <w:pPr>
        <w:tabs>
          <w:tab w:val="left" w:pos="1070"/>
        </w:tabs>
        <w:rPr>
          <w:rFonts w:eastAsiaTheme="minorEastAsia"/>
          <w:b/>
          <w:bCs/>
        </w:rPr>
      </w:pPr>
    </w:p>
    <w:p w14:paraId="5E953FBF" w14:textId="1EBB6691" w:rsidR="004B2399" w:rsidRDefault="004B2399" w:rsidP="006F65DB">
      <w:pPr>
        <w:tabs>
          <w:tab w:val="left" w:pos="1070"/>
        </w:tabs>
        <w:rPr>
          <w:rFonts w:eastAsiaTheme="minorEastAsia"/>
          <w:b/>
          <w:bCs/>
        </w:rPr>
      </w:pPr>
    </w:p>
    <w:p w14:paraId="165A9CE6" w14:textId="2D41DD53" w:rsidR="004B2399" w:rsidRDefault="004B2399" w:rsidP="006F65DB">
      <w:pPr>
        <w:tabs>
          <w:tab w:val="left" w:pos="1070"/>
        </w:tabs>
        <w:rPr>
          <w:rFonts w:eastAsiaTheme="minorEastAsia"/>
          <w:b/>
          <w:bCs/>
        </w:rPr>
      </w:pPr>
    </w:p>
    <w:p w14:paraId="52D494B7" w14:textId="405A08F9" w:rsidR="004B2399" w:rsidRDefault="004B2399" w:rsidP="006F65DB">
      <w:pPr>
        <w:tabs>
          <w:tab w:val="left" w:pos="1070"/>
        </w:tabs>
        <w:rPr>
          <w:rFonts w:eastAsiaTheme="minorEastAsia"/>
          <w:b/>
          <w:bCs/>
        </w:rPr>
      </w:pPr>
    </w:p>
    <w:p w14:paraId="5916FFCA" w14:textId="625FBF39" w:rsidR="004B2399" w:rsidRDefault="004B2399" w:rsidP="006F65DB">
      <w:pPr>
        <w:tabs>
          <w:tab w:val="left" w:pos="1070"/>
        </w:tabs>
        <w:rPr>
          <w:rFonts w:eastAsiaTheme="minorEastAsia"/>
          <w:b/>
          <w:bCs/>
        </w:rPr>
      </w:pPr>
    </w:p>
    <w:p w14:paraId="0E37DB8E" w14:textId="0FEE9501" w:rsidR="004B2399" w:rsidRDefault="004B2399" w:rsidP="006F65DB">
      <w:pPr>
        <w:tabs>
          <w:tab w:val="left" w:pos="1070"/>
        </w:tabs>
        <w:rPr>
          <w:rFonts w:eastAsiaTheme="minorEastAsia"/>
          <w:b/>
          <w:bCs/>
        </w:rPr>
      </w:pPr>
    </w:p>
    <w:p w14:paraId="4ED7069A" w14:textId="2A25277A" w:rsidR="004B2399" w:rsidRDefault="004B2399" w:rsidP="006F65DB">
      <w:pPr>
        <w:tabs>
          <w:tab w:val="left" w:pos="1070"/>
        </w:tabs>
        <w:rPr>
          <w:rFonts w:eastAsiaTheme="minorEastAsia"/>
          <w:b/>
          <w:bCs/>
        </w:rPr>
      </w:pPr>
    </w:p>
    <w:p w14:paraId="6E682B84" w14:textId="2D5A49A3" w:rsidR="004B2399" w:rsidRDefault="004B2399" w:rsidP="006F65DB">
      <w:pPr>
        <w:tabs>
          <w:tab w:val="left" w:pos="1070"/>
        </w:tabs>
        <w:rPr>
          <w:rFonts w:eastAsiaTheme="minorEastAsia"/>
          <w:b/>
          <w:bCs/>
        </w:rPr>
      </w:pPr>
    </w:p>
    <w:p w14:paraId="7BC7AE3B" w14:textId="3673FA3B" w:rsidR="004B2399" w:rsidRDefault="004B2399" w:rsidP="006F65DB">
      <w:pPr>
        <w:tabs>
          <w:tab w:val="left" w:pos="1070"/>
        </w:tabs>
        <w:rPr>
          <w:rFonts w:eastAsiaTheme="minorEastAsia"/>
          <w:b/>
          <w:bCs/>
        </w:rPr>
      </w:pPr>
    </w:p>
    <w:p w14:paraId="1A537962" w14:textId="0F64772D" w:rsidR="004B2399" w:rsidRDefault="004B2399" w:rsidP="006F65DB">
      <w:pPr>
        <w:tabs>
          <w:tab w:val="left" w:pos="1070"/>
        </w:tabs>
        <w:rPr>
          <w:rFonts w:eastAsiaTheme="minorEastAsia"/>
          <w:b/>
          <w:bCs/>
        </w:rPr>
      </w:pPr>
    </w:p>
    <w:p w14:paraId="1C3CB345" w14:textId="30A07BB1" w:rsidR="004B2399" w:rsidRDefault="004B2399" w:rsidP="006F65DB">
      <w:pPr>
        <w:tabs>
          <w:tab w:val="left" w:pos="1070"/>
        </w:tabs>
        <w:rPr>
          <w:rFonts w:eastAsiaTheme="minorEastAsia"/>
          <w:b/>
          <w:bCs/>
        </w:rPr>
      </w:pPr>
      <w:r>
        <w:rPr>
          <w:rFonts w:eastAsiaTheme="minorEastAsia"/>
          <w:b/>
          <w:bCs/>
        </w:rPr>
        <w:t xml:space="preserve">Question 1 : Plot the histogram </w:t>
      </w:r>
    </w:p>
    <w:p w14:paraId="00DEC1E6" w14:textId="77777777" w:rsidR="004B2399" w:rsidRDefault="004B2399" w:rsidP="004B2399">
      <w:r>
        <w:t>10, 13, 18, 22, 27, 32, 38, 40, 45, 51, 56, 57, 88, 90, 92, 94, 99</w:t>
      </w:r>
    </w:p>
    <w:p w14:paraId="69249823" w14:textId="18348561" w:rsidR="004B2399" w:rsidRDefault="004B2399" w:rsidP="006F65DB">
      <w:pPr>
        <w:tabs>
          <w:tab w:val="left" w:pos="1070"/>
        </w:tabs>
        <w:rPr>
          <w:rFonts w:eastAsiaTheme="minorEastAsia"/>
          <w:b/>
          <w:bCs/>
        </w:rPr>
      </w:pPr>
      <w:r>
        <w:rPr>
          <w:rFonts w:eastAsiaTheme="minorEastAsia"/>
          <w:b/>
          <w:bCs/>
        </w:rPr>
        <w:t>With bin: 5 and bin size =20</w:t>
      </w:r>
    </w:p>
    <w:p w14:paraId="1D4EA5B2" w14:textId="6D37624C" w:rsidR="004B2399" w:rsidRDefault="004B2399" w:rsidP="006F65DB">
      <w:pPr>
        <w:tabs>
          <w:tab w:val="left" w:pos="1070"/>
        </w:tabs>
        <w:rPr>
          <w:rFonts w:eastAsiaTheme="minorEastAsia"/>
          <w:b/>
          <w:bCs/>
        </w:rPr>
      </w:pPr>
    </w:p>
    <w:p w14:paraId="00C2E623" w14:textId="50038F2D" w:rsidR="004B2399" w:rsidRDefault="004B2399" w:rsidP="006F65DB">
      <w:pPr>
        <w:tabs>
          <w:tab w:val="left" w:pos="1070"/>
        </w:tabs>
        <w:rPr>
          <w:rFonts w:eastAsiaTheme="minorEastAsia"/>
          <w:b/>
          <w:bCs/>
        </w:rPr>
      </w:pPr>
    </w:p>
    <w:p w14:paraId="33988F9C" w14:textId="7ECA25F1" w:rsidR="004B2399" w:rsidRDefault="004B2399" w:rsidP="006F65DB">
      <w:pPr>
        <w:tabs>
          <w:tab w:val="left" w:pos="1070"/>
        </w:tabs>
        <w:rPr>
          <w:rFonts w:eastAsiaTheme="minorEastAsia"/>
          <w:b/>
          <w:bCs/>
        </w:rPr>
      </w:pPr>
    </w:p>
    <w:p w14:paraId="2C1E7953" w14:textId="282138D9" w:rsidR="004B2399" w:rsidRDefault="004B2399" w:rsidP="006F65DB">
      <w:pPr>
        <w:tabs>
          <w:tab w:val="left" w:pos="1070"/>
        </w:tabs>
        <w:rPr>
          <w:rFonts w:eastAsiaTheme="minorEastAsia"/>
          <w:b/>
          <w:bCs/>
        </w:rPr>
      </w:pPr>
    </w:p>
    <w:p w14:paraId="1D8EB28D" w14:textId="48967503" w:rsidR="004B2399" w:rsidRDefault="004B2399" w:rsidP="006F65DB">
      <w:pPr>
        <w:tabs>
          <w:tab w:val="left" w:pos="1070"/>
        </w:tabs>
        <w:rPr>
          <w:noProof/>
        </w:rPr>
      </w:pPr>
      <w:r>
        <w:rPr>
          <w:noProof/>
        </w:rPr>
        <mc:AlternateContent>
          <mc:Choice Requires="cx1">
            <w:drawing>
              <wp:inline distT="0" distB="0" distL="0" distR="0" wp14:anchorId="7AD2F8FD" wp14:editId="160B3FAC">
                <wp:extent cx="5486400" cy="3200400"/>
                <wp:effectExtent l="0" t="0" r="0" b="0"/>
                <wp:docPr id="1" name="Chart 1"/>
                <wp:cNvGraphicFramePr/>
                <a:graphic xmlns:a="http://schemas.openxmlformats.org/drawingml/2006/main">
                  <a:graphicData uri="http://schemas.microsoft.com/office/drawing/2014/chartex">
                    <cx:chart xmlns:cx="http://schemas.microsoft.com/office/drawing/2014/chartex" xmlns:r="http://schemas.openxmlformats.org/officeDocument/2006/relationships" r:id="rId7"/>
                  </a:graphicData>
                </a:graphic>
              </wp:inline>
            </w:drawing>
          </mc:Choice>
          <mc:Fallback>
            <w:drawing>
              <wp:inline distT="0" distB="0" distL="0" distR="0" wp14:anchorId="7AD2F8FD" wp14:editId="160B3FAC">
                <wp:extent cx="5486400" cy="3200400"/>
                <wp:effectExtent l="0" t="0" r="0" b="0"/>
                <wp:docPr id="1" name="Chart 1"/>
                <wp:cNvGraphicFramePr>
                  <a:graphicFrameLocks xmlns:a="http://schemas.openxmlformats.org/drawingml/2006/main" noGrp="1" noDrilldown="1" noSelect="1" noChangeAspect="1" noMove="1" noResize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Chart 1"/>
                        <pic:cNvPicPr>
                          <a:picLocks noGrp="1" noRot="1" noChangeAspect="1" noMove="1" noResize="1" noEditPoints="1" noAdjustHandles="1" noChangeArrowheads="1" noChangeShapeType="1"/>
                        </pic:cNvPicPr>
                      </pic:nvPicPr>
                      <pic:blipFill>
                        <a:blip r:embed="rId8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486400" cy="32004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mc:Fallback>
        </mc:AlternateContent>
      </w:r>
    </w:p>
    <w:p w14:paraId="4F13D186" w14:textId="4659EEED" w:rsidR="003B1F25" w:rsidRPr="003B1F25" w:rsidRDefault="003B1F25" w:rsidP="003B1F25">
      <w:pPr>
        <w:rPr>
          <w:rFonts w:eastAsiaTheme="minorEastAsia"/>
        </w:rPr>
      </w:pPr>
    </w:p>
    <w:p w14:paraId="032FCD7F" w14:textId="5BEB3AFB" w:rsidR="003B1F25" w:rsidRPr="003B1F25" w:rsidRDefault="003B1F25" w:rsidP="003B1F25">
      <w:pPr>
        <w:rPr>
          <w:rFonts w:eastAsiaTheme="minorEastAsia"/>
        </w:rPr>
      </w:pPr>
    </w:p>
    <w:p w14:paraId="6A4291B7" w14:textId="16DD04DB" w:rsidR="003B1F25" w:rsidRPr="003B1F25" w:rsidRDefault="003B1F25" w:rsidP="003B1F25">
      <w:pPr>
        <w:rPr>
          <w:rFonts w:eastAsiaTheme="minorEastAsia"/>
        </w:rPr>
      </w:pPr>
    </w:p>
    <w:p w14:paraId="38100433" w14:textId="597DECAC" w:rsidR="003B1F25" w:rsidRPr="003B1F25" w:rsidRDefault="003B1F25" w:rsidP="003B1F25">
      <w:pPr>
        <w:rPr>
          <w:rFonts w:eastAsiaTheme="minorEastAsia"/>
        </w:rPr>
      </w:pPr>
    </w:p>
    <w:p w14:paraId="4EED5BA6" w14:textId="02E1CEFE" w:rsidR="003B1F25" w:rsidRPr="003B1F25" w:rsidRDefault="003B1F25" w:rsidP="003B1F25">
      <w:pPr>
        <w:rPr>
          <w:rFonts w:eastAsiaTheme="minorEastAsia"/>
        </w:rPr>
      </w:pPr>
    </w:p>
    <w:p w14:paraId="2BCE9807" w14:textId="2FAB0F66" w:rsidR="003B1F25" w:rsidRDefault="003B1F25" w:rsidP="003B1F25">
      <w:pPr>
        <w:rPr>
          <w:noProof/>
        </w:rPr>
      </w:pPr>
    </w:p>
    <w:p w14:paraId="507A9824" w14:textId="0A2B7FFD" w:rsidR="003B1F25" w:rsidRDefault="003B1F25" w:rsidP="003B1F25">
      <w:pPr>
        <w:jc w:val="center"/>
        <w:rPr>
          <w:rFonts w:eastAsiaTheme="minorEastAsia"/>
        </w:rPr>
      </w:pPr>
    </w:p>
    <w:p w14:paraId="41D9B765" w14:textId="585D7728" w:rsidR="003B1F25" w:rsidRDefault="003B1F25" w:rsidP="003B1F25">
      <w:pPr>
        <w:jc w:val="center"/>
        <w:rPr>
          <w:rFonts w:eastAsiaTheme="minorEastAsia"/>
        </w:rPr>
      </w:pPr>
    </w:p>
    <w:p w14:paraId="14B10EBA" w14:textId="678EBD33" w:rsidR="003B1F25" w:rsidRDefault="003B1F25" w:rsidP="003B1F25">
      <w:pPr>
        <w:jc w:val="center"/>
        <w:rPr>
          <w:rFonts w:eastAsiaTheme="minorEastAsia"/>
        </w:rPr>
      </w:pPr>
    </w:p>
    <w:p w14:paraId="69FD403E" w14:textId="339667E3" w:rsidR="003B1F25" w:rsidRDefault="003B1F25" w:rsidP="003B1F25">
      <w:pPr>
        <w:jc w:val="center"/>
        <w:rPr>
          <w:rFonts w:eastAsiaTheme="minorEastAsia"/>
        </w:rPr>
      </w:pPr>
    </w:p>
    <w:p w14:paraId="2C1C2F61" w14:textId="2026F42B" w:rsidR="003B1F25" w:rsidRDefault="003B1F25" w:rsidP="003B1F25">
      <w:pPr>
        <w:rPr>
          <w:rFonts w:eastAsiaTheme="minorEastAsia"/>
        </w:rPr>
      </w:pPr>
      <w:r>
        <w:rPr>
          <w:rFonts w:eastAsiaTheme="minorEastAsia"/>
        </w:rPr>
        <w:lastRenderedPageBreak/>
        <w:t>Question 5:</w:t>
      </w:r>
    </w:p>
    <w:p w14:paraId="1171DFE1" w14:textId="474937B0" w:rsidR="00666AFC" w:rsidRDefault="00666AFC" w:rsidP="003B1F25">
      <w:pPr>
        <w:rPr>
          <w:rFonts w:eastAsiaTheme="minorEastAsia"/>
        </w:rPr>
      </w:pPr>
      <w:r>
        <w:rPr>
          <w:noProof/>
        </w:rPr>
        <w:drawing>
          <wp:inline distT="0" distB="0" distL="0" distR="0" wp14:anchorId="5EEA2E68" wp14:editId="4CB9D9EC">
            <wp:extent cx="6070600" cy="3708400"/>
            <wp:effectExtent l="0" t="0" r="6350" b="6350"/>
            <wp:docPr id="2" name="Graphic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70600" cy="370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2F92F3" w14:textId="2B86DC8E" w:rsidR="003B1F25" w:rsidRPr="003B1F25" w:rsidRDefault="00666AFC" w:rsidP="003B1F25">
      <w:pPr>
        <w:jc w:val="center"/>
        <w:rPr>
          <w:rFonts w:eastAsiaTheme="minorEastAsia"/>
        </w:rPr>
      </w:pPr>
      <w:r>
        <w:rPr>
          <w:noProof/>
        </w:rPr>
        <w:drawing>
          <wp:inline distT="0" distB="0" distL="0" distR="0" wp14:anchorId="6FC806C1" wp14:editId="2E7767DB">
            <wp:extent cx="6070600" cy="3975100"/>
            <wp:effectExtent l="0" t="0" r="6350" b="6350"/>
            <wp:docPr id="3" name="Graphic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70600" cy="397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B1F25" w:rsidRPr="003B1F25" w:rsidSect="002C77F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CF0B39" w14:textId="77777777" w:rsidR="004A6C9E" w:rsidRDefault="004A6C9E" w:rsidP="00090624">
      <w:pPr>
        <w:spacing w:after="0" w:line="240" w:lineRule="auto"/>
      </w:pPr>
      <w:r>
        <w:separator/>
      </w:r>
    </w:p>
  </w:endnote>
  <w:endnote w:type="continuationSeparator" w:id="0">
    <w:p w14:paraId="5EBEEDF3" w14:textId="77777777" w:rsidR="004A6C9E" w:rsidRDefault="004A6C9E" w:rsidP="000906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EE0E79" w14:textId="77777777" w:rsidR="004A6C9E" w:rsidRDefault="004A6C9E" w:rsidP="00090624">
      <w:pPr>
        <w:spacing w:after="0" w:line="240" w:lineRule="auto"/>
      </w:pPr>
      <w:r>
        <w:separator/>
      </w:r>
    </w:p>
  </w:footnote>
  <w:footnote w:type="continuationSeparator" w:id="0">
    <w:p w14:paraId="06A32B2B" w14:textId="77777777" w:rsidR="004A6C9E" w:rsidRDefault="004A6C9E" w:rsidP="0009062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xNjEwNjI0NDExNTVT0lEKTi0uzszPAykwrAUAiLR0NywAAAA="/>
  </w:docVars>
  <w:rsids>
    <w:rsidRoot w:val="00B73643"/>
    <w:rsid w:val="00060CBA"/>
    <w:rsid w:val="000905A2"/>
    <w:rsid w:val="00090624"/>
    <w:rsid w:val="000A6E01"/>
    <w:rsid w:val="002C77F9"/>
    <w:rsid w:val="003B1F25"/>
    <w:rsid w:val="004466A2"/>
    <w:rsid w:val="00464D36"/>
    <w:rsid w:val="004715CD"/>
    <w:rsid w:val="00482F04"/>
    <w:rsid w:val="004A6C9E"/>
    <w:rsid w:val="004B2399"/>
    <w:rsid w:val="005A6CF1"/>
    <w:rsid w:val="005E0182"/>
    <w:rsid w:val="005E0CA5"/>
    <w:rsid w:val="00654FA8"/>
    <w:rsid w:val="00666AFC"/>
    <w:rsid w:val="0068662C"/>
    <w:rsid w:val="006F65DB"/>
    <w:rsid w:val="00712CE7"/>
    <w:rsid w:val="007A129B"/>
    <w:rsid w:val="00906139"/>
    <w:rsid w:val="0093236A"/>
    <w:rsid w:val="00A17417"/>
    <w:rsid w:val="00A25BC6"/>
    <w:rsid w:val="00A601DF"/>
    <w:rsid w:val="00AB2FC1"/>
    <w:rsid w:val="00B34CFD"/>
    <w:rsid w:val="00B6606F"/>
    <w:rsid w:val="00B73643"/>
    <w:rsid w:val="00BA5B23"/>
    <w:rsid w:val="00BD48C0"/>
    <w:rsid w:val="00C37F14"/>
    <w:rsid w:val="00C758AE"/>
    <w:rsid w:val="00DC1EB5"/>
    <w:rsid w:val="00F47946"/>
    <w:rsid w:val="00F574D4"/>
    <w:rsid w:val="00FD62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F17596"/>
  <w15:chartTrackingRefBased/>
  <w15:docId w15:val="{9783E39E-5587-4970-8482-9BC1D1B330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06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0624"/>
  </w:style>
  <w:style w:type="paragraph" w:styleId="Footer">
    <w:name w:val="footer"/>
    <w:basedOn w:val="Normal"/>
    <w:link w:val="FooterChar"/>
    <w:uiPriority w:val="99"/>
    <w:unhideWhenUsed/>
    <w:rsid w:val="000906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0624"/>
  </w:style>
  <w:style w:type="character" w:styleId="PlaceholderText">
    <w:name w:val="Placeholder Text"/>
    <w:basedOn w:val="DefaultParagraphFont"/>
    <w:uiPriority w:val="99"/>
    <w:semiHidden/>
    <w:rsid w:val="000905A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microsoft.com/office/2014/relationships/chartEx" Target="charts/chartEx1.xml"/><Relationship Id="rId12" Type="http://schemas.openxmlformats.org/officeDocument/2006/relationships/image" Target="media/image5.sv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image" Target="media/image3.sv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charts/_rels/chartEx1.xml.rels><?xml version="1.0" encoding="UTF-8" standalone="yes"?>
<Relationships xmlns="http://schemas.openxmlformats.org/package/2006/relationships"><Relationship Id="rId3" Type="http://schemas.microsoft.com/office/2011/relationships/chartColorStyle" Target="colors1.xml"/><Relationship Id="rId2" Type="http://schemas.microsoft.com/office/2011/relationships/chartStyle" Target="style1.xml"/><Relationship Id="rId1" Type="http://schemas.openxmlformats.org/officeDocument/2006/relationships/package" Target="../embeddings/Microsoft_Excel_Worksheet.xlsx"/></Relationships>
</file>

<file path=word/charts/chartEx1.xml><?xml version="1.0" encoding="utf-8"?>
<cx:chartSpace xmlns:a="http://schemas.openxmlformats.org/drawingml/2006/main" xmlns:r="http://schemas.openxmlformats.org/officeDocument/2006/relationships" xmlns:cx="http://schemas.microsoft.com/office/drawing/2014/chartex">
  <cx:chartData>
    <cx:externalData r:id="rId1" cx:autoUpdate="0"/>
    <cx:data id="0">
      <cx:numDim type="val">
        <cx:f>Sheet1!$A$2:$A$77</cx:f>
        <cx:lvl ptCount="76" formatCode="General">
          <cx:pt idx="0">10</cx:pt>
          <cx:pt idx="1">13</cx:pt>
          <cx:pt idx="2">18</cx:pt>
          <cx:pt idx="3">22</cx:pt>
          <cx:pt idx="4">27</cx:pt>
          <cx:pt idx="5">32</cx:pt>
          <cx:pt idx="6">38</cx:pt>
          <cx:pt idx="7">40</cx:pt>
          <cx:pt idx="8">45</cx:pt>
          <cx:pt idx="9">51</cx:pt>
          <cx:pt idx="10">56</cx:pt>
          <cx:pt idx="11">57</cx:pt>
          <cx:pt idx="12">88</cx:pt>
          <cx:pt idx="13">90</cx:pt>
          <cx:pt idx="14">92</cx:pt>
          <cx:pt idx="15">94</cx:pt>
          <cx:pt idx="16">99</cx:pt>
        </cx:lvl>
      </cx:numDim>
    </cx:data>
  </cx:chartData>
  <cx:chart>
    <cx:title pos="t" align="ctr" overlay="0">
      <cx:tx>
        <cx:txData>
          <cx:v>Histogram</cx:v>
        </cx:txData>
      </cx:tx>
      <cx:txPr>
        <a:bodyPr spcFirstLastPara="1" vertOverflow="ellipsis" horzOverflow="overflow" wrap="square" lIns="0" tIns="0" rIns="0" bIns="0" anchor="ctr" anchorCtr="1"/>
        <a:lstStyle/>
        <a:p>
          <a:pPr algn="ctr" rtl="0">
            <a:defRPr/>
          </a:pPr>
          <a:r>
            <a:rPr lang="en-US" sz="1400" b="0" i="0" u="none" strike="noStrike" baseline="0">
              <a:solidFill>
                <a:sysClr val="windowText" lastClr="000000">
                  <a:lumMod val="65000"/>
                  <a:lumOff val="35000"/>
                </a:sysClr>
              </a:solidFill>
              <a:latin typeface="Calibri" panose="020F0502020204030204"/>
            </a:rPr>
            <a:t>Histogram</a:t>
          </a:r>
        </a:p>
      </cx:txPr>
    </cx:title>
    <cx:plotArea>
      <cx:plotAreaRegion>
        <cx:series layoutId="clusteredColumn" uniqueId="{EF710D8C-101B-465A-AC6D-15D80F181E2D}">
          <cx:tx>
            <cx:txData>
              <cx:f>Sheet1!$A$1</cx:f>
              <cx:v>Series1</cx:v>
            </cx:txData>
          </cx:tx>
          <cx:dataId val="0"/>
          <cx:layoutPr>
            <cx:binning intervalClosed="r">
              <cx:binSize val="20"/>
            </cx:binning>
          </cx:layoutPr>
        </cx:series>
      </cx:plotAreaRegion>
      <cx:axis id="0">
        <cx:catScaling gapWidth="0"/>
        <cx:tickLabels/>
      </cx:axis>
      <cx:axis id="1">
        <cx:valScaling max="6"/>
        <cx:majorGridlines/>
        <cx:tickLabels/>
      </cx:axis>
    </cx:plotArea>
  </cx:chart>
</cx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36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/>
  </cs:chartArea>
  <cs:dataLabel>
    <cs:lnRef idx="0"/>
    <cs:fillRef idx="0"/>
    <cs:effectRef idx="0"/>
    <cs:fontRef idx="minor">
      <a:schemeClr val="tx1">
        <a:lumMod val="65000"/>
        <a:lumOff val="35000"/>
      </a:schemeClr>
    </cs:fontRef>
    <cs:defRPr sz="9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lt1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/>
  </cs:seriesAxis>
  <cs:seriesLine>
    <cs:lnRef idx="0"/>
    <cs:fillRef idx="0"/>
    <cs:effectRef idx="0"/>
    <cs:fontRef idx="minor">
      <a:schemeClr val="tx1"/>
    </cs:fontRef>
    <cs:spPr>
      <a:ln w="9525" cap="flat">
        <a:solidFill>
          <a:srgbClr val="D9D9D9"/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/>
  </cs:valueAxis>
  <cs:wall>
    <cs:lnRef idx="0"/>
    <cs:fillRef idx="0"/>
    <cs:effectRef idx="0"/>
    <cs:fontRef idx="minor">
      <a:schemeClr val="tx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A0097D-4054-4C89-B701-8735A68E5C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44</Words>
  <Characters>196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yush bhardwaj</dc:creator>
  <cp:keywords/>
  <dc:description/>
  <cp:lastModifiedBy>piyush bhardwaj</cp:lastModifiedBy>
  <cp:revision>4</cp:revision>
  <dcterms:created xsi:type="dcterms:W3CDTF">2022-07-16T08:33:00Z</dcterms:created>
  <dcterms:modified xsi:type="dcterms:W3CDTF">2022-07-16T12:32:00Z</dcterms:modified>
</cp:coreProperties>
</file>